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200A7" w14:textId="531159A3" w:rsidR="007D788E" w:rsidRPr="00131129" w:rsidRDefault="00131129" w:rsidP="001311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szCs w:val="32"/>
          <w:lang w:val="en-US" w:eastAsia="en-US" w:bidi="en-US"/>
        </w:rPr>
        <w:t>COMMISSION LIST</w:t>
      </w:r>
    </w:p>
    <w:p w14:paraId="09B00167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0329446" w14:textId="7E744AEE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It is understood between </w:t>
      </w:r>
      <w:r w:rsidR="009D682C">
        <w:rPr>
          <w:rFonts w:ascii="Arial" w:eastAsia="Arial" w:hAnsi="Arial" w:cs="Arial"/>
          <w:sz w:val="20"/>
          <w:lang w:val="en-US" w:eastAsia="en-US" w:bidi="en-US"/>
        </w:rPr>
        <w:t xml:space="preserve">the </w:t>
      </w:r>
      <w:r>
        <w:rPr>
          <w:rFonts w:ascii="Arial" w:eastAsia="Arial" w:hAnsi="Arial" w:cs="Arial"/>
          <w:sz w:val="20"/>
          <w:lang w:val="en-US" w:eastAsia="en-US" w:bidi="en-US"/>
        </w:rPr>
        <w:t>Company and the Employee</w:t>
      </w:r>
      <w:r w:rsidR="009D682C">
        <w:rPr>
          <w:rFonts w:ascii="Arial" w:eastAsia="Arial" w:hAnsi="Arial" w:cs="Arial"/>
          <w:sz w:val="20"/>
          <w:lang w:val="en-US" w:eastAsia="en-US" w:bidi="en-US"/>
        </w:rPr>
        <w:t>,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or Independent Contractor</w:t>
      </w:r>
      <w:r w:rsidR="009D682C">
        <w:rPr>
          <w:rFonts w:ascii="Arial" w:eastAsia="Arial" w:hAnsi="Arial" w:cs="Arial"/>
          <w:sz w:val="20"/>
          <w:lang w:val="en-US" w:eastAsia="en-US" w:bidi="en-US"/>
        </w:rPr>
        <w:t>,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hat only those customers and types of business set forth in this list shall result in the payment of a commission.</w:t>
      </w:r>
    </w:p>
    <w:p w14:paraId="6F6F22AF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5928AF0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9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4" w:space="0" w:color="auto"/>
        </w:tblBorders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770"/>
        <w:gridCol w:w="3740"/>
        <w:gridCol w:w="3190"/>
        <w:gridCol w:w="1650"/>
      </w:tblGrid>
      <w:tr w:rsidR="007D788E" w14:paraId="1A54E8A6" w14:textId="77777777">
        <w:trPr>
          <w:cantSplit/>
        </w:trPr>
        <w:tc>
          <w:tcPr>
            <w:tcW w:w="770" w:type="dxa"/>
            <w:shd w:val="clear" w:color="auto" w:fill="E0E0E0"/>
          </w:tcPr>
          <w:p w14:paraId="31E8DA4D" w14:textId="77777777" w:rsidR="007D788E" w:rsidRDefault="007D30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</w:t>
            </w:r>
          </w:p>
        </w:tc>
        <w:tc>
          <w:tcPr>
            <w:tcW w:w="3740" w:type="dxa"/>
            <w:shd w:val="clear" w:color="auto" w:fill="E0E0E0"/>
          </w:tcPr>
          <w:p w14:paraId="4D0B8FE4" w14:textId="77777777" w:rsidR="007D788E" w:rsidRDefault="007D30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CUSTOMER</w:t>
            </w:r>
          </w:p>
        </w:tc>
        <w:tc>
          <w:tcPr>
            <w:tcW w:w="3190" w:type="dxa"/>
            <w:shd w:val="clear" w:color="auto" w:fill="E0E0E0"/>
          </w:tcPr>
          <w:p w14:paraId="4F9C0873" w14:textId="77777777" w:rsidR="007D788E" w:rsidRDefault="007D30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YPE OF BUSINESS</w:t>
            </w:r>
          </w:p>
        </w:tc>
        <w:tc>
          <w:tcPr>
            <w:tcW w:w="1650" w:type="dxa"/>
            <w:shd w:val="clear" w:color="auto" w:fill="E0E0E0"/>
          </w:tcPr>
          <w:p w14:paraId="2FFD0FD3" w14:textId="77777777" w:rsidR="007D788E" w:rsidRDefault="007D30C5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APPROVAL</w:t>
            </w:r>
          </w:p>
        </w:tc>
      </w:tr>
      <w:tr w:rsidR="007D788E" w14:paraId="696651F3" w14:textId="77777777">
        <w:trPr>
          <w:cantSplit/>
          <w:trHeight w:val="402"/>
        </w:trPr>
        <w:tc>
          <w:tcPr>
            <w:tcW w:w="770" w:type="dxa"/>
            <w:tcBorders>
              <w:bottom w:val="single" w:sz="4" w:space="0" w:color="auto"/>
            </w:tcBorders>
            <w:shd w:val="clear" w:color="auto" w:fill="auto"/>
          </w:tcPr>
          <w:p w14:paraId="466DD75C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bottom w:val="single" w:sz="4" w:space="0" w:color="auto"/>
            </w:tcBorders>
            <w:shd w:val="clear" w:color="auto" w:fill="auto"/>
          </w:tcPr>
          <w:p w14:paraId="7EEBC0F4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bottom w:val="single" w:sz="4" w:space="0" w:color="auto"/>
            </w:tcBorders>
            <w:shd w:val="clear" w:color="auto" w:fill="auto"/>
          </w:tcPr>
          <w:p w14:paraId="35565D5B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auto"/>
          </w:tcPr>
          <w:p w14:paraId="4D484AB1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4E5AC597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62B577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D85613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6AC117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7E4CF1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7FAFCB43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5B1E6E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AB1D01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848E4C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53D8C4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35506972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15D768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F5733E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52EFC9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C5B8D4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147EE95F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E9F861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EA8364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BF9196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40DD84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4CAB6FB7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CBA1E0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0DE957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BD75B7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59AF6B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5A48ADFB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E9A322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243F86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A5A7EF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2854C4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4DB683FE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475AAA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6DF57D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6F8C10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5CF883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3267CD02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F28F45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6F4EC5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2D830F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097F5D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686780E4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309560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DF60F1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96A197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C205DC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6454E411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C89EF8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876F67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C99E0E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C15E8C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182A92FA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BE5DC2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1F9F70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345BDC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B4EE65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3E2B0766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554515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47FC50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A7600E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1CCE80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1E009F85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C7BA7C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49E622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0EA44E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C22B36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D788E" w14:paraId="4ACB0563" w14:textId="77777777">
        <w:trPr>
          <w:cantSplit/>
          <w:trHeight w:val="402"/>
        </w:trPr>
        <w:tc>
          <w:tcPr>
            <w:tcW w:w="770" w:type="dxa"/>
            <w:tcBorders>
              <w:top w:val="single" w:sz="4" w:space="0" w:color="auto"/>
            </w:tcBorders>
            <w:shd w:val="clear" w:color="auto" w:fill="auto"/>
          </w:tcPr>
          <w:p w14:paraId="18F4702F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40" w:type="dxa"/>
            <w:tcBorders>
              <w:top w:val="single" w:sz="4" w:space="0" w:color="auto"/>
            </w:tcBorders>
            <w:shd w:val="clear" w:color="auto" w:fill="auto"/>
          </w:tcPr>
          <w:p w14:paraId="74807DC2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190" w:type="dxa"/>
            <w:tcBorders>
              <w:top w:val="single" w:sz="4" w:space="0" w:color="auto"/>
            </w:tcBorders>
            <w:shd w:val="clear" w:color="auto" w:fill="auto"/>
          </w:tcPr>
          <w:p w14:paraId="00656EA5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0" w:type="dxa"/>
            <w:tcBorders>
              <w:top w:val="single" w:sz="4" w:space="0" w:color="auto"/>
            </w:tcBorders>
            <w:shd w:val="clear" w:color="auto" w:fill="auto"/>
          </w:tcPr>
          <w:p w14:paraId="4E526A76" w14:textId="77777777" w:rsidR="007D788E" w:rsidRDefault="007D788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</w:tbl>
    <w:p w14:paraId="699A8AFE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68D31EEB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065605C0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2D274B34" w14:textId="77777777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 WITNESS WHEREOF, each party to this agreement has caused it to be executed on the date indicated below.</w:t>
      </w:r>
    </w:p>
    <w:p w14:paraId="685406FD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A9D115E" w14:textId="77777777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  <w:r>
        <w:rPr>
          <w:rFonts w:ascii="Arial" w:eastAsia="Arial" w:hAnsi="Arial" w:cs="Arial"/>
          <w:sz w:val="20"/>
          <w:lang w:val="en-CA" w:eastAsia="en-CA" w:bidi="en-CA"/>
        </w:rPr>
        <w:t>COMPANY</w:t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  <w:t>EMPLOYEE</w:t>
      </w:r>
    </w:p>
    <w:p w14:paraId="76B02DD8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</w:p>
    <w:p w14:paraId="5FDBAA7B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</w:p>
    <w:p w14:paraId="092829FF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</w:p>
    <w:p w14:paraId="64DFD208" w14:textId="77777777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79897829" w14:textId="77777777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 xml:space="preserve">Signature 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  <w:t>Signature</w:t>
      </w:r>
    </w:p>
    <w:p w14:paraId="29D3B562" w14:textId="4E6B8505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  <w:t xml:space="preserve"> </w:t>
      </w:r>
    </w:p>
    <w:p w14:paraId="0DDAF4B3" w14:textId="23EA2F60" w:rsidR="009D682C" w:rsidRDefault="009D68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6A284020" w14:textId="77777777" w:rsidR="009D682C" w:rsidRDefault="009D68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39E22713" w14:textId="77777777" w:rsidR="007D788E" w:rsidRDefault="007D30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u w:val="single"/>
          <w:lang w:val="en-CA" w:eastAsia="en-CA" w:bidi="en-CA"/>
        </w:rPr>
      </w:pP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</w:p>
    <w:p w14:paraId="3401DFC4" w14:textId="77777777" w:rsidR="007D788E" w:rsidRDefault="007D30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>Print Name and Title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  <w:t>Print Name and Title</w:t>
      </w:r>
    </w:p>
    <w:p w14:paraId="46F23034" w14:textId="77777777" w:rsidR="007D788E" w:rsidRDefault="007D78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sectPr w:rsidR="007D788E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51A2A" w14:textId="77777777" w:rsidR="008307BE" w:rsidRDefault="008307BE">
      <w:r>
        <w:separator/>
      </w:r>
    </w:p>
  </w:endnote>
  <w:endnote w:type="continuationSeparator" w:id="0">
    <w:p w14:paraId="45549B59" w14:textId="77777777" w:rsidR="008307BE" w:rsidRDefault="00830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4EC90" w14:textId="77777777" w:rsidR="008307BE" w:rsidRDefault="008307BE">
      <w:r>
        <w:separator/>
      </w:r>
    </w:p>
  </w:footnote>
  <w:footnote w:type="continuationSeparator" w:id="0">
    <w:p w14:paraId="7FEADD44" w14:textId="77777777" w:rsidR="008307BE" w:rsidRDefault="00830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A2282" w14:textId="77777777" w:rsidR="007D788E" w:rsidRDefault="007D788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K3sDAxtDSyNDFW0lEKTi0uzszPAykwqgUAReQnKSwAAAA="/>
    <w:docVar w:name="Description" w:val="Need a commission list? Here you go. You may also find other employee agreements related document templates to use here https://www.templateguru.co.za/documents/employee-records/and other Human Resources templates here https://www.templateguru.co.za/templates/human-resources/"/>
    <w:docVar w:name="Excerpt" w:val="No excerpt required"/>
    <w:docVar w:name="Tags" w:val="commission,  human resources, employee records, business documents, entrepreneurship, entrepreneur, commission list template, commission list example"/>
  </w:docVars>
  <w:rsids>
    <w:rsidRoot w:val="007D788E"/>
    <w:rsid w:val="000139DA"/>
    <w:rsid w:val="00131129"/>
    <w:rsid w:val="004B1536"/>
    <w:rsid w:val="00564CC9"/>
    <w:rsid w:val="006D07F1"/>
    <w:rsid w:val="007D30C5"/>
    <w:rsid w:val="007D788E"/>
    <w:rsid w:val="008307BE"/>
    <w:rsid w:val="009D682C"/>
    <w:rsid w:val="00CC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E24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ind w:firstLine="6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Title">
    <w:name w:val="Title"/>
    <w:basedOn w:val="Normal"/>
    <w:uiPriority w:val="10"/>
    <w:qFormat/>
    <w:pPr>
      <w:pBdr>
        <w:bottom w:val="single" w:sz="18" w:space="1" w:color="auto"/>
        <w:between w:val="single" w:sz="18" w:space="1" w:color="auto"/>
      </w:pBdr>
      <w:jc w:val="center"/>
    </w:pPr>
    <w:rPr>
      <w:b/>
      <w:bCs/>
      <w:sz w:val="36"/>
      <w:szCs w:val="36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368</Characters>
  <Application>Microsoft Office Word</Application>
  <DocSecurity>0</DocSecurity>
  <Lines>8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SSION LIST</vt:lpstr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30T08:47:00Z</dcterms:created>
  <dcterms:modified xsi:type="dcterms:W3CDTF">2019-10-21T19:08:00Z</dcterms:modified>
  <cp:category/>
</cp:coreProperties>
</file>